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ssim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Gamb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BS, Italia Poncarale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oncarale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2/04/1972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93212377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gambamassi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3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3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3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3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